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37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97"/>
        <w:gridCol w:w="1162"/>
        <w:gridCol w:w="1738"/>
        <w:gridCol w:w="360"/>
        <w:gridCol w:w="1361"/>
        <w:gridCol w:w="75"/>
        <w:gridCol w:w="3384"/>
      </w:tblGrid>
      <w:tr w:rsidR="00571654" w:rsidRPr="009E7FC7" w14:paraId="4A08BD92" w14:textId="77777777" w:rsidTr="009E7FC7">
        <w:trPr>
          <w:cantSplit/>
          <w:trHeight w:val="225"/>
        </w:trPr>
        <w:tc>
          <w:tcPr>
            <w:tcW w:w="10377" w:type="dxa"/>
            <w:gridSpan w:val="7"/>
            <w:tcBorders>
              <w:right w:val="single" w:sz="4" w:space="0" w:color="auto"/>
            </w:tcBorders>
            <w:shd w:val="clear" w:color="auto" w:fill="FF2121"/>
            <w:vAlign w:val="center"/>
          </w:tcPr>
          <w:p w14:paraId="19B4D980" w14:textId="0516DC2A" w:rsidR="00C011E0" w:rsidRPr="009E7FC7" w:rsidRDefault="007A3DCF" w:rsidP="007A3DCF">
            <w:pPr>
              <w:jc w:val="center"/>
              <w:rPr>
                <w:rFonts w:cs="Arial"/>
                <w:b/>
                <w:color w:val="FFFFFF" w:themeColor="background1"/>
                <w:sz w:val="20"/>
              </w:rPr>
            </w:pPr>
            <w:r w:rsidRPr="009E7FC7">
              <w:rPr>
                <w:rFonts w:cs="Arial"/>
                <w:b/>
                <w:color w:val="FFFFFF" w:themeColor="background1"/>
                <w:sz w:val="20"/>
              </w:rPr>
              <w:t>Student</w:t>
            </w:r>
            <w:r w:rsidR="00C011E0" w:rsidRPr="009E7FC7">
              <w:rPr>
                <w:rFonts w:cs="Arial"/>
                <w:b/>
                <w:color w:val="FFFFFF" w:themeColor="background1"/>
                <w:sz w:val="20"/>
              </w:rPr>
              <w:t xml:space="preserve"> </w:t>
            </w:r>
            <w:r w:rsidRPr="009E7FC7">
              <w:rPr>
                <w:rFonts w:cs="Arial"/>
                <w:b/>
                <w:color w:val="FFFFFF" w:themeColor="background1"/>
                <w:sz w:val="20"/>
              </w:rPr>
              <w:t>and Thesis Information</w:t>
            </w:r>
          </w:p>
        </w:tc>
      </w:tr>
      <w:tr w:rsidR="006F16DE" w:rsidRPr="009E7FC7" w14:paraId="08DFF238" w14:textId="77777777" w:rsidTr="001F2D99">
        <w:trPr>
          <w:cantSplit/>
          <w:trHeight w:val="690"/>
        </w:trPr>
        <w:tc>
          <w:tcPr>
            <w:tcW w:w="2297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C01EBAB" w14:textId="674826D4" w:rsidR="006F16DE" w:rsidRPr="009E7FC7" w:rsidRDefault="006F16DE" w:rsidP="009E7FC7">
            <w:pPr>
              <w:rPr>
                <w:rFonts w:cs="Arial"/>
                <w:sz w:val="20"/>
              </w:rPr>
            </w:pPr>
            <w:r w:rsidRPr="009E7FC7">
              <w:rPr>
                <w:rFonts w:cs="Arial"/>
                <w:sz w:val="20"/>
              </w:rPr>
              <w:t xml:space="preserve">Student’s Name and </w:t>
            </w:r>
            <w:r w:rsidR="009E7FC7" w:rsidRPr="009E7FC7">
              <w:rPr>
                <w:rFonts w:cs="Arial"/>
                <w:sz w:val="20"/>
              </w:rPr>
              <w:t>Surname</w:t>
            </w:r>
          </w:p>
        </w:tc>
        <w:tc>
          <w:tcPr>
            <w:tcW w:w="3260" w:type="dxa"/>
            <w:gridSpan w:val="3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85EE5BD" w14:textId="4180B389" w:rsidR="006F16DE" w:rsidRPr="009E7FC7" w:rsidRDefault="006F16DE" w:rsidP="00770DA8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1436" w:type="dxa"/>
            <w:gridSpan w:val="2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BA08895" w14:textId="028A7764" w:rsidR="006F16DE" w:rsidRPr="009E7FC7" w:rsidRDefault="006F16DE" w:rsidP="00770DA8">
            <w:pPr>
              <w:jc w:val="center"/>
              <w:rPr>
                <w:rFonts w:cs="Arial"/>
                <w:sz w:val="20"/>
              </w:rPr>
            </w:pPr>
            <w:r w:rsidRPr="009E7FC7">
              <w:rPr>
                <w:rFonts w:cs="Arial"/>
                <w:sz w:val="20"/>
              </w:rPr>
              <w:t>Student ID Number</w:t>
            </w:r>
          </w:p>
        </w:tc>
        <w:tc>
          <w:tcPr>
            <w:tcW w:w="338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69A4F46" w14:textId="1F00AFA4" w:rsidR="006F16DE" w:rsidRPr="009E7FC7" w:rsidRDefault="006F16DE" w:rsidP="00571654">
            <w:pPr>
              <w:rPr>
                <w:rFonts w:cs="Arial"/>
                <w:sz w:val="20"/>
              </w:rPr>
            </w:pPr>
          </w:p>
        </w:tc>
      </w:tr>
      <w:tr w:rsidR="006F16DE" w:rsidRPr="009E7FC7" w14:paraId="119E14E6" w14:textId="77777777" w:rsidTr="001F2D99">
        <w:trPr>
          <w:cantSplit/>
          <w:trHeight w:val="690"/>
        </w:trPr>
        <w:tc>
          <w:tcPr>
            <w:tcW w:w="2297" w:type="dxa"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CE0E57E" w14:textId="78947300" w:rsidR="006F16DE" w:rsidRPr="009E7FC7" w:rsidRDefault="006F16DE" w:rsidP="00571654">
            <w:pPr>
              <w:rPr>
                <w:rFonts w:cs="Arial"/>
                <w:sz w:val="20"/>
              </w:rPr>
            </w:pPr>
            <w:r w:rsidRPr="009E7FC7">
              <w:rPr>
                <w:rFonts w:cs="Arial"/>
                <w:sz w:val="20"/>
              </w:rPr>
              <w:t>Program Title</w:t>
            </w:r>
          </w:p>
        </w:tc>
        <w:tc>
          <w:tcPr>
            <w:tcW w:w="808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D111A1" w14:textId="77777777" w:rsidR="006F16DE" w:rsidRPr="009E7FC7" w:rsidRDefault="006F16DE" w:rsidP="00571654">
            <w:pPr>
              <w:rPr>
                <w:rFonts w:cs="Arial"/>
                <w:sz w:val="20"/>
              </w:rPr>
            </w:pPr>
          </w:p>
        </w:tc>
      </w:tr>
      <w:tr w:rsidR="00571654" w:rsidRPr="009E7FC7" w14:paraId="2511CBE1" w14:textId="77777777" w:rsidTr="001F2D99">
        <w:trPr>
          <w:cantSplit/>
          <w:trHeight w:val="690"/>
        </w:trPr>
        <w:tc>
          <w:tcPr>
            <w:tcW w:w="2297" w:type="dxa"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8256CD9" w14:textId="65B76993" w:rsidR="00C011E0" w:rsidRPr="009E7FC7" w:rsidRDefault="007A3DCF" w:rsidP="00571654">
            <w:pPr>
              <w:rPr>
                <w:rFonts w:cs="Arial"/>
                <w:sz w:val="20"/>
              </w:rPr>
            </w:pPr>
            <w:r w:rsidRPr="009E7FC7">
              <w:rPr>
                <w:rFonts w:cs="Arial"/>
                <w:sz w:val="20"/>
              </w:rPr>
              <w:t>Title of the Thesis</w:t>
            </w:r>
          </w:p>
        </w:tc>
        <w:tc>
          <w:tcPr>
            <w:tcW w:w="808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4A56CD" w14:textId="77777777" w:rsidR="00C011E0" w:rsidRPr="009E7FC7" w:rsidRDefault="00C011E0" w:rsidP="00571654">
            <w:pPr>
              <w:rPr>
                <w:rFonts w:cs="Arial"/>
                <w:sz w:val="20"/>
              </w:rPr>
            </w:pPr>
          </w:p>
          <w:p w14:paraId="1DF0ED9C" w14:textId="77777777" w:rsidR="00C011E0" w:rsidRPr="009E7FC7" w:rsidRDefault="00C011E0" w:rsidP="00571654">
            <w:pPr>
              <w:rPr>
                <w:rFonts w:cs="Arial"/>
                <w:sz w:val="20"/>
              </w:rPr>
            </w:pPr>
          </w:p>
          <w:p w14:paraId="4F3AFD3C" w14:textId="286775C2" w:rsidR="00C011E0" w:rsidRPr="009E7FC7" w:rsidRDefault="00C011E0" w:rsidP="00571654">
            <w:pPr>
              <w:rPr>
                <w:rFonts w:cs="Arial"/>
                <w:sz w:val="20"/>
              </w:rPr>
            </w:pPr>
          </w:p>
        </w:tc>
      </w:tr>
      <w:tr w:rsidR="009E7FC7" w:rsidRPr="009E7FC7" w14:paraId="7AA53092" w14:textId="77777777" w:rsidTr="001F2D99">
        <w:trPr>
          <w:cantSplit/>
          <w:trHeight w:val="690"/>
        </w:trPr>
        <w:tc>
          <w:tcPr>
            <w:tcW w:w="2297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6A06A9E" w14:textId="77777777" w:rsidR="009E7FC7" w:rsidRPr="009E7FC7" w:rsidRDefault="009E7FC7" w:rsidP="00FA1455">
            <w:pPr>
              <w:rPr>
                <w:rFonts w:cs="Arial"/>
                <w:sz w:val="20"/>
              </w:rPr>
            </w:pPr>
            <w:r w:rsidRPr="009E7FC7">
              <w:rPr>
                <w:rFonts w:cs="Arial"/>
                <w:sz w:val="20"/>
              </w:rPr>
              <w:t>Plagiarism Check Result</w:t>
            </w:r>
          </w:p>
        </w:tc>
        <w:tc>
          <w:tcPr>
            <w:tcW w:w="3260" w:type="dxa"/>
            <w:gridSpan w:val="3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32708C9" w14:textId="77777777" w:rsidR="009E7FC7" w:rsidRPr="009E7FC7" w:rsidRDefault="009E7FC7" w:rsidP="00FA1455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1436" w:type="dxa"/>
            <w:gridSpan w:val="2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B88FB9C" w14:textId="77777777" w:rsidR="009E7FC7" w:rsidRPr="009E7FC7" w:rsidRDefault="009E7FC7" w:rsidP="00FA1455">
            <w:pPr>
              <w:jc w:val="center"/>
              <w:rPr>
                <w:rFonts w:cs="Arial"/>
                <w:sz w:val="20"/>
              </w:rPr>
            </w:pPr>
            <w:r w:rsidRPr="009E7FC7">
              <w:rPr>
                <w:rFonts w:cs="Arial"/>
                <w:sz w:val="20"/>
              </w:rPr>
              <w:t>CGPA</w:t>
            </w:r>
          </w:p>
        </w:tc>
        <w:tc>
          <w:tcPr>
            <w:tcW w:w="338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1295B6D" w14:textId="77777777" w:rsidR="009E7FC7" w:rsidRPr="009E7FC7" w:rsidRDefault="009E7FC7" w:rsidP="00FA1455">
            <w:pPr>
              <w:rPr>
                <w:rFonts w:cs="Arial"/>
                <w:sz w:val="20"/>
              </w:rPr>
            </w:pPr>
          </w:p>
        </w:tc>
      </w:tr>
      <w:tr w:rsidR="00B349D7" w:rsidRPr="009E7FC7" w14:paraId="37D2B12F" w14:textId="77777777" w:rsidTr="001F2D99">
        <w:trPr>
          <w:cantSplit/>
          <w:trHeight w:val="690"/>
        </w:trPr>
        <w:tc>
          <w:tcPr>
            <w:tcW w:w="2297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E276807" w14:textId="3AD88E69" w:rsidR="00B349D7" w:rsidRPr="009E7FC7" w:rsidRDefault="00B349D7" w:rsidP="00FA1455">
            <w:pPr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Signature</w:t>
            </w:r>
          </w:p>
        </w:tc>
        <w:tc>
          <w:tcPr>
            <w:tcW w:w="3260" w:type="dxa"/>
            <w:gridSpan w:val="3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8CEC18F" w14:textId="77777777" w:rsidR="00B349D7" w:rsidRPr="009E7FC7" w:rsidRDefault="00B349D7" w:rsidP="00FA1455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1436" w:type="dxa"/>
            <w:gridSpan w:val="2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EE4963E" w14:textId="3CAE0399" w:rsidR="00B349D7" w:rsidRPr="009E7FC7" w:rsidRDefault="00B349D7" w:rsidP="00FA1455">
            <w:pPr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Date</w:t>
            </w:r>
          </w:p>
        </w:tc>
        <w:tc>
          <w:tcPr>
            <w:tcW w:w="338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26495C7" w14:textId="77777777" w:rsidR="00B349D7" w:rsidRPr="009E7FC7" w:rsidRDefault="00B349D7" w:rsidP="00FA1455">
            <w:pPr>
              <w:rPr>
                <w:rFonts w:cs="Arial"/>
                <w:sz w:val="20"/>
              </w:rPr>
            </w:pPr>
          </w:p>
        </w:tc>
      </w:tr>
      <w:tr w:rsidR="00064947" w:rsidRPr="009E7FC7" w14:paraId="2808CBC1" w14:textId="77777777" w:rsidTr="009E7FC7">
        <w:trPr>
          <w:cantSplit/>
          <w:trHeight w:val="503"/>
        </w:trPr>
        <w:tc>
          <w:tcPr>
            <w:tcW w:w="10377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8A188C5" w14:textId="77777777" w:rsidR="00064947" w:rsidRPr="009E7FC7" w:rsidRDefault="00064947" w:rsidP="00B349D7">
            <w:pPr>
              <w:rPr>
                <w:rFonts w:cs="Arial"/>
                <w:sz w:val="20"/>
              </w:rPr>
            </w:pPr>
          </w:p>
        </w:tc>
      </w:tr>
      <w:tr w:rsidR="00571654" w:rsidRPr="009E7FC7" w14:paraId="0267E8D0" w14:textId="77777777" w:rsidTr="009E7FC7">
        <w:trPr>
          <w:cantSplit/>
          <w:trHeight w:val="305"/>
        </w:trPr>
        <w:tc>
          <w:tcPr>
            <w:tcW w:w="10377" w:type="dxa"/>
            <w:gridSpan w:val="7"/>
            <w:tcBorders>
              <w:top w:val="single" w:sz="4" w:space="0" w:color="auto"/>
            </w:tcBorders>
            <w:shd w:val="clear" w:color="auto" w:fill="FF2121"/>
            <w:vAlign w:val="center"/>
          </w:tcPr>
          <w:p w14:paraId="149710B0" w14:textId="4A7FEB94" w:rsidR="00513C6A" w:rsidRPr="009E7FC7" w:rsidRDefault="00513C6A" w:rsidP="009E7FC7">
            <w:pPr>
              <w:jc w:val="center"/>
              <w:rPr>
                <w:rFonts w:cs="Arial"/>
                <w:b/>
                <w:color w:val="FFFFFF" w:themeColor="background1"/>
                <w:sz w:val="20"/>
              </w:rPr>
            </w:pPr>
            <w:r w:rsidRPr="009E7FC7">
              <w:rPr>
                <w:rFonts w:cs="Arial"/>
                <w:color w:val="FFFFFF" w:themeColor="background1"/>
                <w:sz w:val="20"/>
              </w:rPr>
              <w:br w:type="page"/>
            </w:r>
            <w:r w:rsidRPr="009E7FC7">
              <w:rPr>
                <w:rFonts w:cs="Arial"/>
                <w:b/>
                <w:color w:val="FFFFFF" w:themeColor="background1"/>
                <w:sz w:val="20"/>
              </w:rPr>
              <w:t xml:space="preserve"> </w:t>
            </w:r>
            <w:r w:rsidR="009E7FC7" w:rsidRPr="009E7FC7">
              <w:rPr>
                <w:rFonts w:cs="Arial"/>
                <w:b/>
                <w:color w:val="FFFFFF" w:themeColor="background1"/>
                <w:sz w:val="20"/>
              </w:rPr>
              <w:t>Proposed</w:t>
            </w:r>
            <w:r w:rsidRPr="009E7FC7">
              <w:rPr>
                <w:rFonts w:cs="Arial"/>
                <w:b/>
                <w:color w:val="FFFFFF" w:themeColor="background1"/>
                <w:sz w:val="20"/>
              </w:rPr>
              <w:t xml:space="preserve"> </w:t>
            </w:r>
            <w:r w:rsidR="009E7FC7" w:rsidRPr="009E7FC7">
              <w:rPr>
                <w:rFonts w:cs="Arial"/>
                <w:b/>
                <w:color w:val="FFFFFF" w:themeColor="background1"/>
                <w:sz w:val="20"/>
              </w:rPr>
              <w:t>Ju</w:t>
            </w:r>
            <w:r w:rsidRPr="009E7FC7">
              <w:rPr>
                <w:rFonts w:cs="Arial"/>
                <w:b/>
                <w:color w:val="FFFFFF" w:themeColor="background1"/>
                <w:sz w:val="20"/>
              </w:rPr>
              <w:t>r</w:t>
            </w:r>
            <w:r w:rsidR="009E7FC7" w:rsidRPr="009E7FC7">
              <w:rPr>
                <w:rFonts w:cs="Arial"/>
                <w:b/>
                <w:color w:val="FFFFFF" w:themeColor="background1"/>
                <w:sz w:val="20"/>
              </w:rPr>
              <w:t>y</w:t>
            </w:r>
            <w:r w:rsidRPr="009E7FC7">
              <w:rPr>
                <w:rFonts w:cs="Arial"/>
                <w:b/>
                <w:color w:val="FFFFFF" w:themeColor="background1"/>
                <w:sz w:val="20"/>
              </w:rPr>
              <w:t xml:space="preserve"> </w:t>
            </w:r>
            <w:r w:rsidR="009E7FC7" w:rsidRPr="009E7FC7">
              <w:rPr>
                <w:rFonts w:cs="Arial"/>
                <w:b/>
                <w:color w:val="FFFFFF" w:themeColor="background1"/>
                <w:sz w:val="20"/>
              </w:rPr>
              <w:t>Members</w:t>
            </w:r>
          </w:p>
        </w:tc>
      </w:tr>
      <w:tr w:rsidR="00770DA8" w:rsidRPr="009E7FC7" w14:paraId="012A96F9" w14:textId="77777777" w:rsidTr="00FC4F16">
        <w:trPr>
          <w:cantSplit/>
          <w:trHeight w:val="278"/>
        </w:trPr>
        <w:tc>
          <w:tcPr>
            <w:tcW w:w="5197" w:type="dxa"/>
            <w:gridSpan w:val="3"/>
            <w:shd w:val="clear" w:color="auto" w:fill="FFFFFF" w:themeFill="background1"/>
            <w:vAlign w:val="center"/>
          </w:tcPr>
          <w:p w14:paraId="5693A91A" w14:textId="123543F9" w:rsidR="00770DA8" w:rsidRPr="009E7FC7" w:rsidRDefault="009E7FC7" w:rsidP="00BD5EBD">
            <w:pPr>
              <w:jc w:val="center"/>
              <w:rPr>
                <w:rFonts w:cs="Arial"/>
                <w:sz w:val="20"/>
              </w:rPr>
            </w:pPr>
            <w:r w:rsidRPr="009E7FC7">
              <w:rPr>
                <w:rFonts w:cs="Arial"/>
                <w:sz w:val="20"/>
              </w:rPr>
              <w:t>Title, Name</w:t>
            </w:r>
            <w:r w:rsidR="00FC4F16">
              <w:rPr>
                <w:rFonts w:cs="Arial"/>
                <w:sz w:val="20"/>
              </w:rPr>
              <w:t xml:space="preserve"> and</w:t>
            </w:r>
            <w:r w:rsidRPr="009E7FC7">
              <w:rPr>
                <w:rFonts w:cs="Arial"/>
                <w:sz w:val="20"/>
              </w:rPr>
              <w:t xml:space="preserve"> Surname</w:t>
            </w:r>
          </w:p>
        </w:tc>
        <w:tc>
          <w:tcPr>
            <w:tcW w:w="5180" w:type="dxa"/>
            <w:gridSpan w:val="4"/>
            <w:shd w:val="clear" w:color="auto" w:fill="FFFFFF" w:themeFill="background1"/>
            <w:vAlign w:val="center"/>
          </w:tcPr>
          <w:p w14:paraId="79CB23D5" w14:textId="574392DA" w:rsidR="00770DA8" w:rsidRPr="009E7FC7" w:rsidRDefault="00FC4F16" w:rsidP="009E7FC7">
            <w:pPr>
              <w:jc w:val="center"/>
              <w:rPr>
                <w:rFonts w:cs="Arial"/>
                <w:sz w:val="20"/>
              </w:rPr>
            </w:pPr>
            <w:r w:rsidRPr="009E7FC7">
              <w:rPr>
                <w:rFonts w:cs="Arial"/>
                <w:sz w:val="20"/>
              </w:rPr>
              <w:t>Institution</w:t>
            </w:r>
            <w:r>
              <w:rPr>
                <w:rFonts w:cs="Arial"/>
                <w:sz w:val="20"/>
              </w:rPr>
              <w:t>, D</w:t>
            </w:r>
            <w:r w:rsidR="009E7FC7" w:rsidRPr="009E7FC7">
              <w:rPr>
                <w:rFonts w:cs="Arial"/>
                <w:sz w:val="20"/>
              </w:rPr>
              <w:t>epartment and</w:t>
            </w:r>
            <w:r>
              <w:rPr>
                <w:rFonts w:cs="Arial"/>
                <w:sz w:val="20"/>
              </w:rPr>
              <w:t xml:space="preserve"> Program</w:t>
            </w:r>
            <w:r w:rsidR="009E7FC7" w:rsidRPr="009E7FC7">
              <w:rPr>
                <w:rFonts w:cs="Arial"/>
                <w:sz w:val="20"/>
              </w:rPr>
              <w:t xml:space="preserve"> </w:t>
            </w:r>
          </w:p>
        </w:tc>
      </w:tr>
      <w:tr w:rsidR="00770DA8" w:rsidRPr="009E7FC7" w14:paraId="4F02635C" w14:textId="77777777" w:rsidTr="00FC4F16">
        <w:trPr>
          <w:cantSplit/>
          <w:trHeight w:val="341"/>
        </w:trPr>
        <w:tc>
          <w:tcPr>
            <w:tcW w:w="5197" w:type="dxa"/>
            <w:gridSpan w:val="3"/>
            <w:shd w:val="clear" w:color="auto" w:fill="FFFFFF" w:themeFill="background1"/>
            <w:vAlign w:val="center"/>
          </w:tcPr>
          <w:p w14:paraId="2BDF17D0" w14:textId="05FFD7B1" w:rsidR="00770DA8" w:rsidRPr="009E7FC7" w:rsidRDefault="00770DA8">
            <w:pPr>
              <w:rPr>
                <w:rFonts w:cs="Arial"/>
                <w:sz w:val="20"/>
              </w:rPr>
            </w:pPr>
            <w:r w:rsidRPr="009E7FC7">
              <w:rPr>
                <w:rFonts w:cs="Arial"/>
                <w:sz w:val="20"/>
              </w:rPr>
              <w:t>1.</w:t>
            </w:r>
          </w:p>
        </w:tc>
        <w:tc>
          <w:tcPr>
            <w:tcW w:w="5180" w:type="dxa"/>
            <w:gridSpan w:val="4"/>
            <w:shd w:val="clear" w:color="auto" w:fill="FFFFFF" w:themeFill="background1"/>
            <w:vAlign w:val="center"/>
          </w:tcPr>
          <w:p w14:paraId="28A14C8C" w14:textId="77777777" w:rsidR="00770DA8" w:rsidRPr="009E7FC7" w:rsidRDefault="00770DA8">
            <w:pPr>
              <w:rPr>
                <w:rFonts w:cs="Arial"/>
                <w:sz w:val="20"/>
              </w:rPr>
            </w:pPr>
          </w:p>
        </w:tc>
      </w:tr>
      <w:tr w:rsidR="00770DA8" w:rsidRPr="009E7FC7" w14:paraId="38B49627" w14:textId="77777777" w:rsidTr="00FC4F16">
        <w:trPr>
          <w:cantSplit/>
          <w:trHeight w:val="341"/>
        </w:trPr>
        <w:tc>
          <w:tcPr>
            <w:tcW w:w="5197" w:type="dxa"/>
            <w:gridSpan w:val="3"/>
            <w:shd w:val="clear" w:color="auto" w:fill="FFFFFF" w:themeFill="background1"/>
            <w:vAlign w:val="center"/>
          </w:tcPr>
          <w:p w14:paraId="138A8FE2" w14:textId="43024CAF" w:rsidR="00770DA8" w:rsidRPr="009E7FC7" w:rsidRDefault="00770DA8">
            <w:pPr>
              <w:rPr>
                <w:rFonts w:cs="Arial"/>
                <w:sz w:val="20"/>
              </w:rPr>
            </w:pPr>
            <w:r w:rsidRPr="009E7FC7">
              <w:rPr>
                <w:rFonts w:cs="Arial"/>
                <w:sz w:val="20"/>
              </w:rPr>
              <w:t>2.</w:t>
            </w:r>
          </w:p>
        </w:tc>
        <w:tc>
          <w:tcPr>
            <w:tcW w:w="5180" w:type="dxa"/>
            <w:gridSpan w:val="4"/>
            <w:shd w:val="clear" w:color="auto" w:fill="FFFFFF" w:themeFill="background1"/>
            <w:vAlign w:val="center"/>
          </w:tcPr>
          <w:p w14:paraId="45BE8301" w14:textId="77777777" w:rsidR="00770DA8" w:rsidRPr="009E7FC7" w:rsidRDefault="00770DA8">
            <w:pPr>
              <w:rPr>
                <w:rFonts w:cs="Arial"/>
                <w:sz w:val="20"/>
              </w:rPr>
            </w:pPr>
          </w:p>
        </w:tc>
      </w:tr>
      <w:tr w:rsidR="00770DA8" w:rsidRPr="009E7FC7" w14:paraId="184DFC11" w14:textId="77777777" w:rsidTr="00FC4F16">
        <w:trPr>
          <w:cantSplit/>
          <w:trHeight w:val="341"/>
        </w:trPr>
        <w:tc>
          <w:tcPr>
            <w:tcW w:w="5197" w:type="dxa"/>
            <w:gridSpan w:val="3"/>
            <w:shd w:val="clear" w:color="auto" w:fill="FFFFFF" w:themeFill="background1"/>
            <w:vAlign w:val="center"/>
          </w:tcPr>
          <w:p w14:paraId="7B32DE3B" w14:textId="4A44B5EF" w:rsidR="00770DA8" w:rsidRPr="009E7FC7" w:rsidRDefault="00770DA8">
            <w:pPr>
              <w:rPr>
                <w:rFonts w:cs="Arial"/>
                <w:sz w:val="20"/>
              </w:rPr>
            </w:pPr>
            <w:r w:rsidRPr="009E7FC7">
              <w:rPr>
                <w:rFonts w:cs="Arial"/>
                <w:sz w:val="20"/>
              </w:rPr>
              <w:t>3.</w:t>
            </w:r>
          </w:p>
        </w:tc>
        <w:tc>
          <w:tcPr>
            <w:tcW w:w="5180" w:type="dxa"/>
            <w:gridSpan w:val="4"/>
            <w:shd w:val="clear" w:color="auto" w:fill="FFFFFF" w:themeFill="background1"/>
            <w:vAlign w:val="center"/>
          </w:tcPr>
          <w:p w14:paraId="69846CC7" w14:textId="77777777" w:rsidR="00770DA8" w:rsidRPr="009E7FC7" w:rsidRDefault="00770DA8">
            <w:pPr>
              <w:rPr>
                <w:rFonts w:cs="Arial"/>
                <w:sz w:val="20"/>
              </w:rPr>
            </w:pPr>
          </w:p>
        </w:tc>
      </w:tr>
      <w:tr w:rsidR="00770DA8" w:rsidRPr="009E7FC7" w14:paraId="7667E833" w14:textId="77777777" w:rsidTr="00FC4F16">
        <w:trPr>
          <w:cantSplit/>
          <w:trHeight w:val="341"/>
        </w:trPr>
        <w:tc>
          <w:tcPr>
            <w:tcW w:w="5197" w:type="dxa"/>
            <w:gridSpan w:val="3"/>
            <w:shd w:val="clear" w:color="auto" w:fill="FFFFFF" w:themeFill="background1"/>
            <w:vAlign w:val="center"/>
          </w:tcPr>
          <w:p w14:paraId="2BB4F929" w14:textId="5A5143D6" w:rsidR="00770DA8" w:rsidRPr="009E7FC7" w:rsidRDefault="00FC4F16">
            <w:pPr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Substitute member:</w:t>
            </w:r>
          </w:p>
        </w:tc>
        <w:tc>
          <w:tcPr>
            <w:tcW w:w="5180" w:type="dxa"/>
            <w:gridSpan w:val="4"/>
            <w:shd w:val="clear" w:color="auto" w:fill="FFFFFF" w:themeFill="background1"/>
            <w:vAlign w:val="center"/>
          </w:tcPr>
          <w:p w14:paraId="58C771DC" w14:textId="77777777" w:rsidR="00770DA8" w:rsidRPr="009E7FC7" w:rsidRDefault="00770DA8">
            <w:pPr>
              <w:rPr>
                <w:rFonts w:cs="Arial"/>
                <w:sz w:val="20"/>
              </w:rPr>
            </w:pPr>
          </w:p>
        </w:tc>
      </w:tr>
      <w:tr w:rsidR="00FC4F16" w:rsidRPr="009E7FC7" w14:paraId="0E737BF2" w14:textId="77777777" w:rsidTr="00E52DF2">
        <w:trPr>
          <w:cantSplit/>
          <w:trHeight w:val="305"/>
        </w:trPr>
        <w:tc>
          <w:tcPr>
            <w:tcW w:w="10377" w:type="dxa"/>
            <w:gridSpan w:val="7"/>
            <w:tcBorders>
              <w:top w:val="single" w:sz="4" w:space="0" w:color="auto"/>
            </w:tcBorders>
            <w:shd w:val="clear" w:color="auto" w:fill="FF2121"/>
            <w:vAlign w:val="center"/>
          </w:tcPr>
          <w:p w14:paraId="152D85D2" w14:textId="3076E7A3" w:rsidR="00FC4F16" w:rsidRPr="009E7FC7" w:rsidRDefault="00FC4F16" w:rsidP="00E52DF2">
            <w:pPr>
              <w:jc w:val="center"/>
              <w:rPr>
                <w:rFonts w:cs="Arial"/>
                <w:b/>
                <w:color w:val="FFFFFF" w:themeColor="background1"/>
                <w:sz w:val="20"/>
              </w:rPr>
            </w:pPr>
            <w:r w:rsidRPr="009E7FC7">
              <w:rPr>
                <w:rFonts w:cs="Arial"/>
                <w:color w:val="FFFFFF" w:themeColor="background1"/>
                <w:sz w:val="20"/>
              </w:rPr>
              <w:br w:type="page"/>
            </w:r>
            <w:r w:rsidRPr="009E7FC7">
              <w:rPr>
                <w:rFonts w:cs="Arial"/>
                <w:b/>
                <w:color w:val="FFFFFF" w:themeColor="background1"/>
                <w:sz w:val="20"/>
              </w:rPr>
              <w:t xml:space="preserve"> </w:t>
            </w:r>
            <w:r>
              <w:rPr>
                <w:rFonts w:cs="Arial"/>
                <w:b/>
                <w:color w:val="FFFFFF" w:themeColor="background1"/>
                <w:sz w:val="20"/>
              </w:rPr>
              <w:t xml:space="preserve">Date and </w:t>
            </w:r>
            <w:r w:rsidR="00D02FB8">
              <w:rPr>
                <w:rFonts w:cs="Arial"/>
                <w:b/>
                <w:color w:val="FFFFFF" w:themeColor="background1"/>
                <w:sz w:val="20"/>
              </w:rPr>
              <w:t>Location</w:t>
            </w:r>
          </w:p>
        </w:tc>
      </w:tr>
      <w:tr w:rsidR="00FC4F16" w:rsidRPr="009E7FC7" w14:paraId="392C5959" w14:textId="77777777" w:rsidTr="002208EB">
        <w:trPr>
          <w:cantSplit/>
          <w:trHeight w:val="315"/>
        </w:trPr>
        <w:tc>
          <w:tcPr>
            <w:tcW w:w="3459" w:type="dxa"/>
            <w:gridSpan w:val="2"/>
            <w:shd w:val="clear" w:color="auto" w:fill="FFFFFF" w:themeFill="background1"/>
            <w:vAlign w:val="center"/>
          </w:tcPr>
          <w:p w14:paraId="2498CD7B" w14:textId="0C042117" w:rsidR="00FC4F16" w:rsidRPr="009E7FC7" w:rsidRDefault="00FC4F16" w:rsidP="00E52DF2">
            <w:pPr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Date</w:t>
            </w:r>
          </w:p>
        </w:tc>
        <w:tc>
          <w:tcPr>
            <w:tcW w:w="3459" w:type="dxa"/>
            <w:gridSpan w:val="3"/>
            <w:shd w:val="clear" w:color="auto" w:fill="FFFFFF" w:themeFill="background1"/>
            <w:vAlign w:val="center"/>
          </w:tcPr>
          <w:p w14:paraId="502C61D2" w14:textId="48ED858B" w:rsidR="00FC4F16" w:rsidRPr="009E7FC7" w:rsidRDefault="00FC4F16" w:rsidP="00E52DF2">
            <w:pPr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Time</w:t>
            </w:r>
          </w:p>
        </w:tc>
        <w:tc>
          <w:tcPr>
            <w:tcW w:w="3459" w:type="dxa"/>
            <w:gridSpan w:val="2"/>
            <w:shd w:val="clear" w:color="auto" w:fill="FFFFFF" w:themeFill="background1"/>
            <w:vAlign w:val="center"/>
          </w:tcPr>
          <w:p w14:paraId="1ED3A9F8" w14:textId="40487B6E" w:rsidR="00FC4F16" w:rsidRPr="009E7FC7" w:rsidRDefault="00FC4F16" w:rsidP="00E52DF2">
            <w:pPr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Location</w:t>
            </w:r>
          </w:p>
        </w:tc>
      </w:tr>
      <w:tr w:rsidR="00FC4F16" w:rsidRPr="009E7FC7" w14:paraId="57C54870" w14:textId="77777777" w:rsidTr="002208EB">
        <w:trPr>
          <w:cantSplit/>
          <w:trHeight w:val="315"/>
        </w:trPr>
        <w:tc>
          <w:tcPr>
            <w:tcW w:w="3459" w:type="dxa"/>
            <w:gridSpan w:val="2"/>
            <w:shd w:val="clear" w:color="auto" w:fill="FFFFFF" w:themeFill="background1"/>
            <w:vAlign w:val="center"/>
          </w:tcPr>
          <w:p w14:paraId="2E543270" w14:textId="77777777" w:rsidR="00FC4F16" w:rsidRDefault="00FC4F16" w:rsidP="00E52DF2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3459" w:type="dxa"/>
            <w:gridSpan w:val="3"/>
            <w:shd w:val="clear" w:color="auto" w:fill="FFFFFF" w:themeFill="background1"/>
            <w:vAlign w:val="center"/>
          </w:tcPr>
          <w:p w14:paraId="6F1FAFD4" w14:textId="77777777" w:rsidR="00FC4F16" w:rsidRDefault="00FC4F16" w:rsidP="00E52DF2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3459" w:type="dxa"/>
            <w:gridSpan w:val="2"/>
            <w:shd w:val="clear" w:color="auto" w:fill="FFFFFF" w:themeFill="background1"/>
            <w:vAlign w:val="center"/>
          </w:tcPr>
          <w:p w14:paraId="3CC474E5" w14:textId="6158FFA4" w:rsidR="00FC4F16" w:rsidRDefault="00FC4F16" w:rsidP="00E52DF2">
            <w:pPr>
              <w:jc w:val="center"/>
              <w:rPr>
                <w:rFonts w:cs="Arial"/>
                <w:sz w:val="20"/>
              </w:rPr>
            </w:pPr>
          </w:p>
        </w:tc>
      </w:tr>
    </w:tbl>
    <w:p w14:paraId="3C1F16A5" w14:textId="77777777" w:rsidR="00FC4F16" w:rsidRDefault="00FC4F16">
      <w:pPr>
        <w:rPr>
          <w:rFonts w:cs="Arial"/>
          <w:b/>
          <w:sz w:val="20"/>
        </w:rPr>
      </w:pPr>
    </w:p>
    <w:p w14:paraId="4083A3BE" w14:textId="77777777" w:rsidR="00FC4F16" w:rsidRPr="009E7FC7" w:rsidRDefault="00FC4F16">
      <w:pPr>
        <w:rPr>
          <w:rFonts w:cs="Arial"/>
          <w:b/>
          <w:sz w:val="20"/>
        </w:rPr>
      </w:pPr>
    </w:p>
    <w:tbl>
      <w:tblPr>
        <w:tblW w:w="1037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97"/>
        <w:gridCol w:w="2790"/>
        <w:gridCol w:w="1980"/>
        <w:gridCol w:w="1350"/>
        <w:gridCol w:w="1760"/>
      </w:tblGrid>
      <w:tr w:rsidR="009E7FC7" w:rsidRPr="009E7FC7" w14:paraId="6B6FCA6F" w14:textId="77777777" w:rsidTr="00FA1455">
        <w:trPr>
          <w:cantSplit/>
          <w:trHeight w:val="305"/>
        </w:trPr>
        <w:tc>
          <w:tcPr>
            <w:tcW w:w="10377" w:type="dxa"/>
            <w:gridSpan w:val="5"/>
            <w:tcBorders>
              <w:top w:val="single" w:sz="4" w:space="0" w:color="auto"/>
            </w:tcBorders>
            <w:shd w:val="clear" w:color="auto" w:fill="FF2121"/>
            <w:vAlign w:val="center"/>
          </w:tcPr>
          <w:p w14:paraId="01E93A57" w14:textId="30447FF6" w:rsidR="009E7FC7" w:rsidRPr="009E7FC7" w:rsidRDefault="009E7FC7" w:rsidP="009E7FC7">
            <w:pPr>
              <w:jc w:val="center"/>
              <w:rPr>
                <w:rFonts w:cs="Arial"/>
                <w:b/>
                <w:color w:val="FFFFFF" w:themeColor="background1"/>
                <w:sz w:val="20"/>
              </w:rPr>
            </w:pPr>
            <w:r w:rsidRPr="009E7FC7">
              <w:rPr>
                <w:rFonts w:cs="Arial"/>
                <w:color w:val="FFFFFF" w:themeColor="background1"/>
                <w:sz w:val="20"/>
              </w:rPr>
              <w:br w:type="page"/>
            </w:r>
            <w:r w:rsidRPr="009E7FC7">
              <w:rPr>
                <w:rFonts w:cs="Arial"/>
                <w:b/>
                <w:color w:val="FFFFFF" w:themeColor="background1"/>
                <w:sz w:val="20"/>
              </w:rPr>
              <w:t xml:space="preserve"> </w:t>
            </w:r>
            <w:r>
              <w:rPr>
                <w:rFonts w:cs="Arial"/>
                <w:b/>
                <w:color w:val="FFFFFF" w:themeColor="background1"/>
                <w:sz w:val="20"/>
              </w:rPr>
              <w:t>Approval</w:t>
            </w:r>
          </w:p>
        </w:tc>
      </w:tr>
      <w:tr w:rsidR="00B349D7" w:rsidRPr="009E7FC7" w14:paraId="2A6D9A9C" w14:textId="77777777" w:rsidTr="00B349D7">
        <w:trPr>
          <w:cantSplit/>
          <w:trHeight w:val="690"/>
        </w:trPr>
        <w:tc>
          <w:tcPr>
            <w:tcW w:w="2497" w:type="dxa"/>
            <w:shd w:val="clear" w:color="auto" w:fill="FFFFFF" w:themeFill="background1"/>
            <w:vAlign w:val="center"/>
          </w:tcPr>
          <w:p w14:paraId="705B3344" w14:textId="77777777" w:rsidR="00B349D7" w:rsidRDefault="00B349D7" w:rsidP="00B349D7">
            <w:pPr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Supervisor</w:t>
            </w:r>
          </w:p>
          <w:p w14:paraId="3AB5F252" w14:textId="014E7251" w:rsidR="00B349D7" w:rsidRPr="00FC4F16" w:rsidRDefault="00B349D7" w:rsidP="00B349D7">
            <w:pPr>
              <w:jc w:val="center"/>
              <w:rPr>
                <w:rFonts w:cs="Arial"/>
                <w:i/>
                <w:iCs/>
                <w:sz w:val="20"/>
              </w:rPr>
            </w:pPr>
            <w:r w:rsidRPr="00FC4F16">
              <w:rPr>
                <w:rFonts w:cs="Arial"/>
                <w:i/>
                <w:iCs/>
                <w:sz w:val="20"/>
              </w:rPr>
              <w:t>Title, Name</w:t>
            </w:r>
            <w:r w:rsidRPr="00FC4F16">
              <w:rPr>
                <w:rFonts w:cs="Arial"/>
                <w:i/>
                <w:iCs/>
                <w:sz w:val="20"/>
              </w:rPr>
              <w:t xml:space="preserve"> and</w:t>
            </w:r>
            <w:r w:rsidRPr="00FC4F16">
              <w:rPr>
                <w:rFonts w:cs="Arial"/>
                <w:i/>
                <w:iCs/>
                <w:sz w:val="20"/>
              </w:rPr>
              <w:t xml:space="preserve"> Surname</w:t>
            </w:r>
          </w:p>
        </w:tc>
        <w:tc>
          <w:tcPr>
            <w:tcW w:w="2790" w:type="dxa"/>
            <w:shd w:val="clear" w:color="auto" w:fill="FFFFFF" w:themeFill="background1"/>
            <w:vAlign w:val="center"/>
          </w:tcPr>
          <w:p w14:paraId="67315FFB" w14:textId="77777777" w:rsidR="00B349D7" w:rsidRPr="009E7FC7" w:rsidRDefault="00B349D7" w:rsidP="00B349D7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1980" w:type="dxa"/>
            <w:shd w:val="clear" w:color="auto" w:fill="FFFFFF" w:themeFill="background1"/>
            <w:vAlign w:val="center"/>
          </w:tcPr>
          <w:p w14:paraId="0172F722" w14:textId="77777777" w:rsidR="00B349D7" w:rsidRDefault="00B349D7" w:rsidP="00B349D7">
            <w:pPr>
              <w:spacing w:after="120"/>
              <w:rPr>
                <w:rFonts w:cs="Arial"/>
                <w:sz w:val="20"/>
              </w:rPr>
            </w:pPr>
            <w:sdt>
              <w:sdtPr>
                <w:rPr>
                  <w:rFonts w:cs="Arial"/>
                  <w:sz w:val="20"/>
                </w:rPr>
                <w:id w:val="1522354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</w:rPr>
                  <w:t>☐</w:t>
                </w:r>
              </w:sdtContent>
            </w:sdt>
            <w:r>
              <w:rPr>
                <w:rFonts w:cs="Arial"/>
                <w:sz w:val="20"/>
              </w:rPr>
              <w:t xml:space="preserve">   Approved</w:t>
            </w:r>
          </w:p>
          <w:p w14:paraId="67804EC5" w14:textId="6B68AA87" w:rsidR="00B349D7" w:rsidRPr="009E7FC7" w:rsidRDefault="00B349D7" w:rsidP="00B349D7">
            <w:pPr>
              <w:rPr>
                <w:rFonts w:cs="Arial"/>
                <w:sz w:val="20"/>
              </w:rPr>
            </w:pPr>
            <w:sdt>
              <w:sdtPr>
                <w:rPr>
                  <w:rFonts w:cs="Arial"/>
                  <w:sz w:val="20"/>
                </w:rPr>
                <w:id w:val="-344331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</w:rPr>
                  <w:t>☐</w:t>
                </w:r>
              </w:sdtContent>
            </w:sdt>
            <w:r>
              <w:rPr>
                <w:rFonts w:cs="Arial"/>
                <w:sz w:val="20"/>
              </w:rPr>
              <w:t xml:space="preserve">   </w:t>
            </w:r>
            <w:r w:rsidR="002C57B6">
              <w:rPr>
                <w:rFonts w:cs="Arial"/>
                <w:sz w:val="20"/>
              </w:rPr>
              <w:t>Rejected</w:t>
            </w: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291ABF1B" w14:textId="77777777" w:rsidR="00B349D7" w:rsidRDefault="00B349D7" w:rsidP="00B349D7">
            <w:pPr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Signature </w:t>
            </w:r>
          </w:p>
          <w:p w14:paraId="405AD074" w14:textId="22837B37" w:rsidR="00B349D7" w:rsidRPr="009E7FC7" w:rsidRDefault="00B349D7" w:rsidP="00B349D7">
            <w:pPr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Date </w:t>
            </w:r>
          </w:p>
        </w:tc>
        <w:tc>
          <w:tcPr>
            <w:tcW w:w="1760" w:type="dxa"/>
            <w:shd w:val="clear" w:color="auto" w:fill="FFFFFF" w:themeFill="background1"/>
            <w:vAlign w:val="center"/>
          </w:tcPr>
          <w:p w14:paraId="711E1737" w14:textId="549EB486" w:rsidR="00B349D7" w:rsidRPr="009E7FC7" w:rsidRDefault="00B349D7" w:rsidP="00B349D7">
            <w:pPr>
              <w:jc w:val="center"/>
              <w:rPr>
                <w:rFonts w:cs="Arial"/>
                <w:sz w:val="20"/>
              </w:rPr>
            </w:pPr>
          </w:p>
        </w:tc>
      </w:tr>
      <w:tr w:rsidR="00B349D7" w:rsidRPr="009E7FC7" w14:paraId="32D594C5" w14:textId="77777777" w:rsidTr="00B349D7">
        <w:trPr>
          <w:cantSplit/>
          <w:trHeight w:val="690"/>
        </w:trPr>
        <w:tc>
          <w:tcPr>
            <w:tcW w:w="2497" w:type="dxa"/>
            <w:shd w:val="clear" w:color="auto" w:fill="FFFFFF" w:themeFill="background1"/>
            <w:vAlign w:val="center"/>
          </w:tcPr>
          <w:p w14:paraId="7D682EF1" w14:textId="77777777" w:rsidR="00B349D7" w:rsidRDefault="00B349D7" w:rsidP="00FC4F16">
            <w:pPr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Department Chair</w:t>
            </w:r>
          </w:p>
          <w:p w14:paraId="4F4188E9" w14:textId="79E05B8C" w:rsidR="00B349D7" w:rsidRDefault="00B349D7" w:rsidP="00FC4F16">
            <w:pPr>
              <w:jc w:val="center"/>
              <w:rPr>
                <w:rFonts w:cs="Arial"/>
                <w:sz w:val="20"/>
              </w:rPr>
            </w:pPr>
            <w:r w:rsidRPr="00FC4F16">
              <w:rPr>
                <w:rFonts w:cs="Arial"/>
                <w:i/>
                <w:iCs/>
                <w:sz w:val="20"/>
              </w:rPr>
              <w:t>Title, Name and Surname</w:t>
            </w:r>
          </w:p>
        </w:tc>
        <w:tc>
          <w:tcPr>
            <w:tcW w:w="2790" w:type="dxa"/>
            <w:shd w:val="clear" w:color="auto" w:fill="FFFFFF" w:themeFill="background1"/>
            <w:vAlign w:val="center"/>
          </w:tcPr>
          <w:p w14:paraId="720F04DB" w14:textId="77777777" w:rsidR="00B349D7" w:rsidRPr="009E7FC7" w:rsidRDefault="00B349D7" w:rsidP="00FC4F16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1980" w:type="dxa"/>
            <w:shd w:val="clear" w:color="auto" w:fill="FFFFFF" w:themeFill="background1"/>
            <w:vAlign w:val="center"/>
          </w:tcPr>
          <w:p w14:paraId="06C1E0D5" w14:textId="77777777" w:rsidR="00B349D7" w:rsidRDefault="00B349D7" w:rsidP="00B349D7">
            <w:pPr>
              <w:spacing w:after="120"/>
              <w:rPr>
                <w:rFonts w:cs="Arial"/>
                <w:sz w:val="20"/>
              </w:rPr>
            </w:pPr>
            <w:sdt>
              <w:sdtPr>
                <w:rPr>
                  <w:rFonts w:cs="Arial"/>
                  <w:sz w:val="20"/>
                </w:rPr>
                <w:id w:val="7817696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</w:rPr>
                  <w:t>☐</w:t>
                </w:r>
              </w:sdtContent>
            </w:sdt>
            <w:r>
              <w:rPr>
                <w:rFonts w:cs="Arial"/>
                <w:sz w:val="20"/>
              </w:rPr>
              <w:t xml:space="preserve">   Approved</w:t>
            </w:r>
          </w:p>
          <w:p w14:paraId="202E3075" w14:textId="3530DF63" w:rsidR="00B349D7" w:rsidRPr="009E7FC7" w:rsidRDefault="00B349D7" w:rsidP="00B349D7">
            <w:pPr>
              <w:rPr>
                <w:rFonts w:cs="Arial"/>
                <w:sz w:val="20"/>
              </w:rPr>
            </w:pPr>
            <w:sdt>
              <w:sdtPr>
                <w:rPr>
                  <w:rFonts w:cs="Arial"/>
                  <w:sz w:val="20"/>
                </w:rPr>
                <w:id w:val="-590393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</w:rPr>
                  <w:t>☐</w:t>
                </w:r>
              </w:sdtContent>
            </w:sdt>
            <w:r>
              <w:rPr>
                <w:rFonts w:cs="Arial"/>
                <w:sz w:val="20"/>
              </w:rPr>
              <w:t xml:space="preserve">   </w:t>
            </w:r>
            <w:r w:rsidR="002C57B6">
              <w:rPr>
                <w:rFonts w:cs="Arial"/>
                <w:sz w:val="20"/>
              </w:rPr>
              <w:t>Rejected</w:t>
            </w: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7140B010" w14:textId="77777777" w:rsidR="00B349D7" w:rsidRDefault="00B349D7" w:rsidP="00FC4F16">
            <w:pPr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Signature </w:t>
            </w:r>
          </w:p>
          <w:p w14:paraId="2705BBDE" w14:textId="59AF5C4F" w:rsidR="00B349D7" w:rsidRDefault="00B349D7" w:rsidP="00FC4F16">
            <w:pPr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Date </w:t>
            </w:r>
          </w:p>
        </w:tc>
        <w:tc>
          <w:tcPr>
            <w:tcW w:w="1760" w:type="dxa"/>
            <w:shd w:val="clear" w:color="auto" w:fill="FFFFFF" w:themeFill="background1"/>
            <w:vAlign w:val="center"/>
          </w:tcPr>
          <w:p w14:paraId="2204F271" w14:textId="77777777" w:rsidR="00B349D7" w:rsidRPr="009E7FC7" w:rsidRDefault="00B349D7" w:rsidP="00FC4F16">
            <w:pPr>
              <w:jc w:val="center"/>
              <w:rPr>
                <w:rFonts w:cs="Arial"/>
                <w:sz w:val="20"/>
              </w:rPr>
            </w:pPr>
          </w:p>
        </w:tc>
      </w:tr>
      <w:tr w:rsidR="00B349D7" w:rsidRPr="009E7FC7" w14:paraId="5AF1B927" w14:textId="77777777" w:rsidTr="00B349D7">
        <w:trPr>
          <w:cantSplit/>
          <w:trHeight w:val="690"/>
        </w:trPr>
        <w:tc>
          <w:tcPr>
            <w:tcW w:w="2497" w:type="dxa"/>
            <w:shd w:val="clear" w:color="auto" w:fill="FFFFFF" w:themeFill="background1"/>
            <w:vAlign w:val="center"/>
          </w:tcPr>
          <w:p w14:paraId="4DC1BBBC" w14:textId="6C8E17E3" w:rsidR="00B349D7" w:rsidRDefault="00B349D7" w:rsidP="00FC4F16">
            <w:pPr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Dean</w:t>
            </w:r>
            <w:r>
              <w:rPr>
                <w:rFonts w:cs="Arial"/>
                <w:sz w:val="20"/>
              </w:rPr>
              <w:t>/Director</w:t>
            </w:r>
            <w:r>
              <w:rPr>
                <w:rFonts w:cs="Arial"/>
                <w:sz w:val="20"/>
              </w:rPr>
              <w:t xml:space="preserve"> </w:t>
            </w:r>
          </w:p>
          <w:p w14:paraId="49D10F70" w14:textId="2F7A5175" w:rsidR="00B349D7" w:rsidRPr="00FC4F16" w:rsidRDefault="00B349D7" w:rsidP="00FC4F16">
            <w:pPr>
              <w:jc w:val="center"/>
              <w:rPr>
                <w:rFonts w:cs="Arial"/>
                <w:i/>
                <w:iCs/>
                <w:sz w:val="20"/>
              </w:rPr>
            </w:pPr>
            <w:r w:rsidRPr="00FC4F16">
              <w:rPr>
                <w:rFonts w:cs="Arial"/>
                <w:i/>
                <w:iCs/>
                <w:sz w:val="20"/>
              </w:rPr>
              <w:t>Title, Name</w:t>
            </w:r>
            <w:r w:rsidRPr="00FC4F16">
              <w:rPr>
                <w:rFonts w:cs="Arial"/>
                <w:i/>
                <w:iCs/>
                <w:sz w:val="20"/>
              </w:rPr>
              <w:t xml:space="preserve"> and</w:t>
            </w:r>
            <w:r w:rsidRPr="00FC4F16">
              <w:rPr>
                <w:rFonts w:cs="Arial"/>
                <w:i/>
                <w:iCs/>
                <w:sz w:val="20"/>
              </w:rPr>
              <w:t xml:space="preserve"> Surname</w:t>
            </w:r>
          </w:p>
        </w:tc>
        <w:tc>
          <w:tcPr>
            <w:tcW w:w="2790" w:type="dxa"/>
            <w:shd w:val="clear" w:color="auto" w:fill="FFFFFF" w:themeFill="background1"/>
            <w:vAlign w:val="center"/>
          </w:tcPr>
          <w:p w14:paraId="58E4E2FE" w14:textId="77777777" w:rsidR="00B349D7" w:rsidRPr="009E7FC7" w:rsidRDefault="00B349D7" w:rsidP="00FC4F16">
            <w:pPr>
              <w:rPr>
                <w:rFonts w:cs="Arial"/>
                <w:sz w:val="20"/>
              </w:rPr>
            </w:pPr>
          </w:p>
        </w:tc>
        <w:tc>
          <w:tcPr>
            <w:tcW w:w="1980" w:type="dxa"/>
            <w:shd w:val="clear" w:color="auto" w:fill="FFFFFF" w:themeFill="background1"/>
            <w:vAlign w:val="center"/>
          </w:tcPr>
          <w:p w14:paraId="6E4CBC99" w14:textId="77777777" w:rsidR="00B349D7" w:rsidRDefault="00B349D7" w:rsidP="00B349D7">
            <w:pPr>
              <w:spacing w:after="120"/>
              <w:rPr>
                <w:rFonts w:cs="Arial"/>
                <w:sz w:val="20"/>
              </w:rPr>
            </w:pPr>
            <w:sdt>
              <w:sdtPr>
                <w:rPr>
                  <w:rFonts w:cs="Arial"/>
                  <w:sz w:val="20"/>
                </w:rPr>
                <w:id w:val="14325568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</w:rPr>
                  <w:t>☐</w:t>
                </w:r>
              </w:sdtContent>
            </w:sdt>
            <w:r>
              <w:rPr>
                <w:rFonts w:cs="Arial"/>
                <w:sz w:val="20"/>
              </w:rPr>
              <w:t xml:space="preserve">   Approved</w:t>
            </w:r>
          </w:p>
          <w:p w14:paraId="5DF6E311" w14:textId="0B57A897" w:rsidR="00B349D7" w:rsidRPr="009E7FC7" w:rsidRDefault="00B349D7" w:rsidP="00B349D7">
            <w:pPr>
              <w:rPr>
                <w:rFonts w:cs="Arial"/>
                <w:sz w:val="20"/>
              </w:rPr>
            </w:pPr>
            <w:sdt>
              <w:sdtPr>
                <w:rPr>
                  <w:rFonts w:cs="Arial"/>
                  <w:sz w:val="20"/>
                </w:rPr>
                <w:id w:val="20776299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</w:rPr>
                  <w:t>☐</w:t>
                </w:r>
              </w:sdtContent>
            </w:sdt>
            <w:r>
              <w:rPr>
                <w:rFonts w:cs="Arial"/>
                <w:sz w:val="20"/>
              </w:rPr>
              <w:t xml:space="preserve">   </w:t>
            </w:r>
            <w:r w:rsidR="002C57B6">
              <w:rPr>
                <w:rFonts w:cs="Arial"/>
                <w:sz w:val="20"/>
              </w:rPr>
              <w:t>Rejected</w:t>
            </w: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6F1EFE84" w14:textId="77777777" w:rsidR="00B349D7" w:rsidRDefault="00B349D7" w:rsidP="00FC4F16">
            <w:pPr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Signature </w:t>
            </w:r>
          </w:p>
          <w:p w14:paraId="6371EB06" w14:textId="1316F56F" w:rsidR="00B349D7" w:rsidRPr="009E7FC7" w:rsidRDefault="00B349D7" w:rsidP="00FC4F16">
            <w:pPr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Date </w:t>
            </w:r>
          </w:p>
        </w:tc>
        <w:tc>
          <w:tcPr>
            <w:tcW w:w="1760" w:type="dxa"/>
            <w:shd w:val="clear" w:color="auto" w:fill="FFFFFF" w:themeFill="background1"/>
            <w:vAlign w:val="center"/>
          </w:tcPr>
          <w:p w14:paraId="744A2170" w14:textId="37FF734B" w:rsidR="00B349D7" w:rsidRPr="009E7FC7" w:rsidRDefault="00B349D7" w:rsidP="00FC4F16">
            <w:pPr>
              <w:rPr>
                <w:rFonts w:cs="Arial"/>
                <w:sz w:val="20"/>
              </w:rPr>
            </w:pPr>
          </w:p>
        </w:tc>
      </w:tr>
    </w:tbl>
    <w:p w14:paraId="752F5DB0" w14:textId="77777777" w:rsidR="009E7FC7" w:rsidRPr="009E7FC7" w:rsidRDefault="009E7FC7">
      <w:pPr>
        <w:rPr>
          <w:rFonts w:cs="Arial"/>
          <w:b/>
          <w:sz w:val="20"/>
        </w:rPr>
      </w:pPr>
    </w:p>
    <w:p w14:paraId="29D4EBA3" w14:textId="77777777" w:rsidR="009E7FC7" w:rsidRPr="009E7FC7" w:rsidRDefault="009E7FC7">
      <w:pPr>
        <w:rPr>
          <w:rFonts w:cs="Arial"/>
          <w:b/>
          <w:sz w:val="20"/>
        </w:rPr>
      </w:pPr>
    </w:p>
    <w:tbl>
      <w:tblPr>
        <w:tblW w:w="1037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97"/>
        <w:gridCol w:w="2790"/>
        <w:gridCol w:w="1980"/>
        <w:gridCol w:w="1350"/>
        <w:gridCol w:w="1760"/>
      </w:tblGrid>
      <w:tr w:rsidR="009E7FC7" w:rsidRPr="009E7FC7" w14:paraId="559989A5" w14:textId="77777777" w:rsidTr="00FA1455">
        <w:trPr>
          <w:cantSplit/>
          <w:trHeight w:val="405"/>
        </w:trPr>
        <w:tc>
          <w:tcPr>
            <w:tcW w:w="10377" w:type="dxa"/>
            <w:gridSpan w:val="5"/>
            <w:tcBorders>
              <w:top w:val="single" w:sz="4" w:space="0" w:color="auto"/>
            </w:tcBorders>
            <w:shd w:val="clear" w:color="auto" w:fill="FF2121"/>
            <w:vAlign w:val="center"/>
          </w:tcPr>
          <w:p w14:paraId="7F6EB819" w14:textId="067B1A0C" w:rsidR="009E7FC7" w:rsidRPr="009E7FC7" w:rsidRDefault="00132BFE" w:rsidP="00132BFE">
            <w:pPr>
              <w:jc w:val="center"/>
              <w:rPr>
                <w:rFonts w:cs="Arial"/>
                <w:color w:val="FFFFFF" w:themeColor="background1"/>
                <w:sz w:val="20"/>
              </w:rPr>
            </w:pPr>
            <w:r>
              <w:rPr>
                <w:rFonts w:cs="Arial"/>
                <w:b/>
                <w:color w:val="FFFFFF" w:themeColor="background1"/>
                <w:sz w:val="20"/>
              </w:rPr>
              <w:t xml:space="preserve">Approval of the </w:t>
            </w:r>
            <w:r w:rsidR="009E7FC7">
              <w:rPr>
                <w:rFonts w:cs="Arial"/>
                <w:b/>
                <w:color w:val="FFFFFF" w:themeColor="background1"/>
                <w:sz w:val="20"/>
              </w:rPr>
              <w:t>Institute</w:t>
            </w:r>
          </w:p>
        </w:tc>
      </w:tr>
      <w:tr w:rsidR="00B349D7" w:rsidRPr="009E7FC7" w14:paraId="5231E5FC" w14:textId="77777777" w:rsidTr="00B349D7">
        <w:trPr>
          <w:cantSplit/>
          <w:trHeight w:val="899"/>
        </w:trPr>
        <w:tc>
          <w:tcPr>
            <w:tcW w:w="2497" w:type="dxa"/>
            <w:shd w:val="clear" w:color="auto" w:fill="FFFFFF" w:themeFill="background1"/>
            <w:vAlign w:val="center"/>
          </w:tcPr>
          <w:p w14:paraId="61759903" w14:textId="77777777" w:rsidR="00B349D7" w:rsidRDefault="00B349D7" w:rsidP="00B349D7">
            <w:pPr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Director</w:t>
            </w:r>
          </w:p>
          <w:p w14:paraId="7E4274CD" w14:textId="12A0DAB0" w:rsidR="00B349D7" w:rsidRPr="00B349D7" w:rsidRDefault="00B349D7" w:rsidP="00B349D7">
            <w:pPr>
              <w:jc w:val="center"/>
              <w:rPr>
                <w:rFonts w:cs="Arial"/>
                <w:i/>
                <w:iCs/>
                <w:sz w:val="20"/>
              </w:rPr>
            </w:pPr>
            <w:r w:rsidRPr="00B349D7">
              <w:rPr>
                <w:rFonts w:cs="Arial"/>
                <w:i/>
                <w:iCs/>
                <w:sz w:val="20"/>
              </w:rPr>
              <w:t>Title, Name and Surname</w:t>
            </w:r>
          </w:p>
        </w:tc>
        <w:tc>
          <w:tcPr>
            <w:tcW w:w="2790" w:type="dxa"/>
            <w:shd w:val="clear" w:color="auto" w:fill="FFFFFF" w:themeFill="background1"/>
            <w:vAlign w:val="center"/>
          </w:tcPr>
          <w:p w14:paraId="457E860B" w14:textId="77777777" w:rsidR="00B349D7" w:rsidRPr="009E7FC7" w:rsidRDefault="00B349D7" w:rsidP="00B349D7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1980" w:type="dxa"/>
            <w:shd w:val="clear" w:color="auto" w:fill="FFFFFF" w:themeFill="background1"/>
            <w:vAlign w:val="center"/>
          </w:tcPr>
          <w:p w14:paraId="2D06E6B4" w14:textId="77777777" w:rsidR="00B349D7" w:rsidRDefault="00B349D7" w:rsidP="00B349D7">
            <w:pPr>
              <w:spacing w:after="120"/>
              <w:rPr>
                <w:rFonts w:cs="Arial"/>
                <w:sz w:val="20"/>
              </w:rPr>
            </w:pPr>
            <w:sdt>
              <w:sdtPr>
                <w:rPr>
                  <w:rFonts w:cs="Arial"/>
                  <w:sz w:val="20"/>
                </w:rPr>
                <w:id w:val="-6630837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</w:rPr>
                  <w:t>☐</w:t>
                </w:r>
              </w:sdtContent>
            </w:sdt>
            <w:r>
              <w:rPr>
                <w:rFonts w:cs="Arial"/>
                <w:sz w:val="20"/>
              </w:rPr>
              <w:t xml:space="preserve">   Approved</w:t>
            </w:r>
          </w:p>
          <w:p w14:paraId="5687D1F6" w14:textId="0F591D72" w:rsidR="00B349D7" w:rsidRPr="009E7FC7" w:rsidRDefault="00B349D7" w:rsidP="00B349D7">
            <w:pPr>
              <w:rPr>
                <w:rFonts w:cs="Arial"/>
                <w:sz w:val="20"/>
              </w:rPr>
            </w:pPr>
            <w:sdt>
              <w:sdtPr>
                <w:rPr>
                  <w:rFonts w:cs="Arial"/>
                  <w:sz w:val="20"/>
                </w:rPr>
                <w:id w:val="53753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</w:rPr>
                  <w:t>☐</w:t>
                </w:r>
              </w:sdtContent>
            </w:sdt>
            <w:r>
              <w:rPr>
                <w:rFonts w:cs="Arial"/>
                <w:sz w:val="20"/>
              </w:rPr>
              <w:t xml:space="preserve">   </w:t>
            </w:r>
            <w:r w:rsidR="002C57B6">
              <w:rPr>
                <w:rFonts w:cs="Arial"/>
                <w:sz w:val="20"/>
              </w:rPr>
              <w:t>Rejected</w:t>
            </w:r>
            <w:bookmarkStart w:id="0" w:name="_GoBack"/>
            <w:bookmarkEnd w:id="0"/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1F0839D5" w14:textId="77777777" w:rsidR="00B349D7" w:rsidRDefault="00B349D7" w:rsidP="00B349D7">
            <w:pPr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Signature </w:t>
            </w:r>
          </w:p>
          <w:p w14:paraId="338E9D04" w14:textId="199F5A27" w:rsidR="00B349D7" w:rsidRPr="009E7FC7" w:rsidRDefault="00B349D7" w:rsidP="00B349D7">
            <w:pPr>
              <w:jc w:val="center"/>
              <w:rPr>
                <w:rFonts w:cs="Arial"/>
                <w:b/>
                <w:color w:val="FFFFFF" w:themeColor="background1"/>
                <w:sz w:val="20"/>
              </w:rPr>
            </w:pPr>
            <w:r>
              <w:rPr>
                <w:rFonts w:cs="Arial"/>
                <w:sz w:val="20"/>
              </w:rPr>
              <w:t xml:space="preserve">Date </w:t>
            </w:r>
          </w:p>
        </w:tc>
        <w:tc>
          <w:tcPr>
            <w:tcW w:w="1760" w:type="dxa"/>
            <w:shd w:val="clear" w:color="auto" w:fill="FFFFFF" w:themeFill="background1"/>
            <w:vAlign w:val="center"/>
          </w:tcPr>
          <w:p w14:paraId="012A6358" w14:textId="77777777" w:rsidR="00B349D7" w:rsidRPr="009E7FC7" w:rsidRDefault="00B349D7" w:rsidP="00B349D7">
            <w:pPr>
              <w:rPr>
                <w:rFonts w:cs="Arial"/>
                <w:sz w:val="20"/>
              </w:rPr>
            </w:pPr>
          </w:p>
        </w:tc>
      </w:tr>
    </w:tbl>
    <w:p w14:paraId="686098B7" w14:textId="737543CF" w:rsidR="009E7FC7" w:rsidRPr="009E7FC7" w:rsidRDefault="009E7FC7">
      <w:pPr>
        <w:rPr>
          <w:rFonts w:cs="Arial"/>
          <w:b/>
          <w:sz w:val="20"/>
        </w:rPr>
      </w:pPr>
    </w:p>
    <w:sectPr w:rsidR="009E7FC7" w:rsidRPr="009E7FC7" w:rsidSect="00481FA5">
      <w:headerReference w:type="default" r:id="rId8"/>
      <w:endnotePr>
        <w:numFmt w:val="decimal"/>
      </w:endnotePr>
      <w:type w:val="continuous"/>
      <w:pgSz w:w="12240" w:h="15840" w:code="1"/>
      <w:pgMar w:top="576" w:right="1041" w:bottom="432" w:left="864" w:header="288" w:footer="288" w:gutter="0"/>
      <w:cols w:space="720" w:equalWidth="0">
        <w:col w:w="10335" w:space="27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C0C5D5" w14:textId="77777777" w:rsidR="003818E6" w:rsidRDefault="003818E6">
      <w:r>
        <w:separator/>
      </w:r>
    </w:p>
  </w:endnote>
  <w:endnote w:type="continuationSeparator" w:id="0">
    <w:p w14:paraId="47D8A5BC" w14:textId="77777777" w:rsidR="003818E6" w:rsidRDefault="003818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F2DF1E" w14:textId="77777777" w:rsidR="003818E6" w:rsidRDefault="003818E6">
      <w:r>
        <w:separator/>
      </w:r>
    </w:p>
  </w:footnote>
  <w:footnote w:type="continuationSeparator" w:id="0">
    <w:p w14:paraId="670ABA1D" w14:textId="77777777" w:rsidR="003818E6" w:rsidRDefault="003818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AE869A" w14:textId="73BCEB43" w:rsidR="00936DE0" w:rsidRDefault="00936DE0" w:rsidP="00417F9B">
    <w:pPr>
      <w:pStyle w:val="Header"/>
      <w:jc w:val="center"/>
    </w:pPr>
  </w:p>
  <w:p w14:paraId="75603E07" w14:textId="77777777" w:rsidR="00417F9B" w:rsidRDefault="00417F9B" w:rsidP="00417F9B">
    <w:pPr>
      <w:pStyle w:val="Header"/>
      <w:jc w:val="center"/>
    </w:pPr>
  </w:p>
  <w:p w14:paraId="08389B54" w14:textId="77777777" w:rsidR="00417F9B" w:rsidRDefault="00417F9B" w:rsidP="00417F9B">
    <w:pPr>
      <w:pStyle w:val="Header"/>
      <w:jc w:val="center"/>
    </w:pPr>
  </w:p>
  <w:p w14:paraId="3D705AF9" w14:textId="42087E1B" w:rsidR="00417F9B" w:rsidRPr="00417F9B" w:rsidRDefault="00571654" w:rsidP="00571654">
    <w:pPr>
      <w:pStyle w:val="Header"/>
      <w:tabs>
        <w:tab w:val="left" w:pos="4530"/>
      </w:tabs>
      <w:jc w:val="center"/>
      <w:rPr>
        <w:rFonts w:cs="Arial"/>
        <w:b/>
        <w:sz w:val="22"/>
        <w:szCs w:val="22"/>
      </w:rPr>
    </w:pPr>
    <w:r>
      <w:rPr>
        <w:rFonts w:cs="Arial"/>
        <w:noProof/>
        <w:sz w:val="20"/>
      </w:rPr>
      <w:drawing>
        <wp:inline distT="0" distB="0" distL="0" distR="0" wp14:anchorId="6F681F15" wp14:editId="087D6816">
          <wp:extent cx="1057275" cy="701996"/>
          <wp:effectExtent l="0" t="0" r="0" b="317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7113" cy="708528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27EA3AA2" w14:textId="1900EF59" w:rsidR="00571654" w:rsidRPr="00417F9B" w:rsidRDefault="007A3DCF" w:rsidP="00571654">
    <w:pPr>
      <w:pStyle w:val="Header"/>
      <w:jc w:val="center"/>
      <w:rPr>
        <w:rFonts w:cs="Arial"/>
        <w:b/>
        <w:sz w:val="20"/>
      </w:rPr>
    </w:pPr>
    <w:r>
      <w:rPr>
        <w:rFonts w:cs="Arial"/>
        <w:b/>
        <w:sz w:val="20"/>
      </w:rPr>
      <w:t>FI</w:t>
    </w:r>
    <w:r w:rsidR="00571654" w:rsidRPr="00417F9B">
      <w:rPr>
        <w:rFonts w:cs="Arial"/>
        <w:b/>
        <w:sz w:val="20"/>
      </w:rPr>
      <w:t xml:space="preserve">NAL </w:t>
    </w:r>
    <w:r>
      <w:rPr>
        <w:rFonts w:cs="Arial"/>
        <w:b/>
        <w:sz w:val="20"/>
      </w:rPr>
      <w:t>INTERNATIONAL UNIVERSITY</w:t>
    </w:r>
  </w:p>
  <w:p w14:paraId="5FD8341D" w14:textId="2982E1B3" w:rsidR="00571654" w:rsidRDefault="007A3DCF" w:rsidP="00571654">
    <w:pPr>
      <w:pStyle w:val="Header"/>
      <w:jc w:val="center"/>
      <w:rPr>
        <w:rFonts w:cs="Arial"/>
        <w:b/>
        <w:sz w:val="20"/>
      </w:rPr>
    </w:pPr>
    <w:r>
      <w:rPr>
        <w:rFonts w:cs="Arial"/>
        <w:b/>
        <w:sz w:val="20"/>
      </w:rPr>
      <w:t>INSTITUTE OF GRADUATE STUDIES</w:t>
    </w:r>
  </w:p>
  <w:p w14:paraId="7A7B24F7" w14:textId="758CA258" w:rsidR="00571654" w:rsidRPr="00B349D7" w:rsidRDefault="007A3DCF" w:rsidP="00B349D7">
    <w:pPr>
      <w:pStyle w:val="Header"/>
      <w:jc w:val="center"/>
      <w:rPr>
        <w:rFonts w:cs="Arial"/>
        <w:b/>
        <w:sz w:val="20"/>
      </w:rPr>
    </w:pPr>
    <w:r>
      <w:rPr>
        <w:rFonts w:cs="Arial"/>
        <w:b/>
        <w:sz w:val="20"/>
      </w:rPr>
      <w:t xml:space="preserve">MASTER’S THESIS DEFENSE </w:t>
    </w:r>
    <w:r w:rsidR="00FC4F16">
      <w:rPr>
        <w:rFonts w:cs="Arial"/>
        <w:b/>
        <w:sz w:val="20"/>
      </w:rPr>
      <w:t>APPLICATION</w:t>
    </w:r>
    <w:r>
      <w:rPr>
        <w:rFonts w:cs="Arial"/>
        <w:b/>
        <w:sz w:val="20"/>
      </w:rPr>
      <w:t xml:space="preserve"> FORM</w:t>
    </w:r>
  </w:p>
  <w:p w14:paraId="6D57EB62" w14:textId="77777777" w:rsidR="00936DE0" w:rsidRDefault="00936DE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906442"/>
    <w:multiLevelType w:val="hybridMultilevel"/>
    <w:tmpl w:val="A314E1D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5551B7"/>
    <w:multiLevelType w:val="singleLevel"/>
    <w:tmpl w:val="B98E0A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37FD19D6"/>
    <w:multiLevelType w:val="hybridMultilevel"/>
    <w:tmpl w:val="6818BF0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1014C8"/>
    <w:multiLevelType w:val="singleLevel"/>
    <w:tmpl w:val="B98E0A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5A1C3995"/>
    <w:multiLevelType w:val="hybridMultilevel"/>
    <w:tmpl w:val="BF6C49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5B0B87"/>
    <w:multiLevelType w:val="singleLevel"/>
    <w:tmpl w:val="B98E0A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680D7D80"/>
    <w:multiLevelType w:val="hybridMultilevel"/>
    <w:tmpl w:val="0A9433B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2"/>
  </w:num>
  <w:num w:numId="5">
    <w:abstractNumId w:val="0"/>
  </w:num>
  <w:num w:numId="6">
    <w:abstractNumId w:val="4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MTayMLEwNrUEQiUdpeDU4uLM/DyQAsNaALaEuQQsAAAA"/>
  </w:docVars>
  <w:rsids>
    <w:rsidRoot w:val="00D62359"/>
    <w:rsid w:val="00002A43"/>
    <w:rsid w:val="00005DD9"/>
    <w:rsid w:val="0002480D"/>
    <w:rsid w:val="00032F7A"/>
    <w:rsid w:val="00034ACA"/>
    <w:rsid w:val="00064947"/>
    <w:rsid w:val="000659D1"/>
    <w:rsid w:val="00066725"/>
    <w:rsid w:val="000D3FD5"/>
    <w:rsid w:val="00132748"/>
    <w:rsid w:val="00132BFE"/>
    <w:rsid w:val="001605C4"/>
    <w:rsid w:val="00192C99"/>
    <w:rsid w:val="001A116C"/>
    <w:rsid w:val="001A3CA9"/>
    <w:rsid w:val="001D0A5E"/>
    <w:rsid w:val="001D671B"/>
    <w:rsid w:val="001E0516"/>
    <w:rsid w:val="001E3B5C"/>
    <w:rsid w:val="001F2D99"/>
    <w:rsid w:val="00207447"/>
    <w:rsid w:val="002167B8"/>
    <w:rsid w:val="0022033E"/>
    <w:rsid w:val="00232AD0"/>
    <w:rsid w:val="00246883"/>
    <w:rsid w:val="00251E43"/>
    <w:rsid w:val="00294DCD"/>
    <w:rsid w:val="002A0F4E"/>
    <w:rsid w:val="002C57B6"/>
    <w:rsid w:val="002E0A49"/>
    <w:rsid w:val="002F36A8"/>
    <w:rsid w:val="00322D84"/>
    <w:rsid w:val="0033121C"/>
    <w:rsid w:val="003417AE"/>
    <w:rsid w:val="00346595"/>
    <w:rsid w:val="00353D98"/>
    <w:rsid w:val="00366DFD"/>
    <w:rsid w:val="00370E86"/>
    <w:rsid w:val="003715C5"/>
    <w:rsid w:val="003818E6"/>
    <w:rsid w:val="00381DFB"/>
    <w:rsid w:val="003860B7"/>
    <w:rsid w:val="003B0209"/>
    <w:rsid w:val="003B7321"/>
    <w:rsid w:val="00417F9B"/>
    <w:rsid w:val="00425B04"/>
    <w:rsid w:val="00440EC4"/>
    <w:rsid w:val="00462812"/>
    <w:rsid w:val="00472C0A"/>
    <w:rsid w:val="00481FA5"/>
    <w:rsid w:val="004A3EC4"/>
    <w:rsid w:val="004B1752"/>
    <w:rsid w:val="004B2D9E"/>
    <w:rsid w:val="004C2B5E"/>
    <w:rsid w:val="004C3BA5"/>
    <w:rsid w:val="004E1497"/>
    <w:rsid w:val="004E7738"/>
    <w:rsid w:val="00513C6A"/>
    <w:rsid w:val="0051520B"/>
    <w:rsid w:val="00526D6E"/>
    <w:rsid w:val="005276F2"/>
    <w:rsid w:val="00530488"/>
    <w:rsid w:val="00530E30"/>
    <w:rsid w:val="00535D35"/>
    <w:rsid w:val="00537B58"/>
    <w:rsid w:val="00551231"/>
    <w:rsid w:val="005636D6"/>
    <w:rsid w:val="0056678D"/>
    <w:rsid w:val="00570C62"/>
    <w:rsid w:val="00571654"/>
    <w:rsid w:val="00571F3F"/>
    <w:rsid w:val="00575E23"/>
    <w:rsid w:val="005A085C"/>
    <w:rsid w:val="005D2DCA"/>
    <w:rsid w:val="005F04B5"/>
    <w:rsid w:val="00627A4B"/>
    <w:rsid w:val="00653886"/>
    <w:rsid w:val="00654727"/>
    <w:rsid w:val="006612B9"/>
    <w:rsid w:val="00671586"/>
    <w:rsid w:val="00671BEE"/>
    <w:rsid w:val="0069624E"/>
    <w:rsid w:val="006A1E94"/>
    <w:rsid w:val="006B5F9F"/>
    <w:rsid w:val="006E6CA9"/>
    <w:rsid w:val="006F16DE"/>
    <w:rsid w:val="006F3BFA"/>
    <w:rsid w:val="00707AF5"/>
    <w:rsid w:val="0071772D"/>
    <w:rsid w:val="00725068"/>
    <w:rsid w:val="00770DA8"/>
    <w:rsid w:val="007722BE"/>
    <w:rsid w:val="007916A7"/>
    <w:rsid w:val="007A3DCF"/>
    <w:rsid w:val="007A4F80"/>
    <w:rsid w:val="007B4149"/>
    <w:rsid w:val="007C4136"/>
    <w:rsid w:val="007F1336"/>
    <w:rsid w:val="007F4047"/>
    <w:rsid w:val="007F4DED"/>
    <w:rsid w:val="00816DE9"/>
    <w:rsid w:val="008235DC"/>
    <w:rsid w:val="0082738F"/>
    <w:rsid w:val="008355B9"/>
    <w:rsid w:val="0084167E"/>
    <w:rsid w:val="00854C66"/>
    <w:rsid w:val="00862112"/>
    <w:rsid w:val="008909BE"/>
    <w:rsid w:val="008E5B68"/>
    <w:rsid w:val="00901AF0"/>
    <w:rsid w:val="009117CC"/>
    <w:rsid w:val="0092052E"/>
    <w:rsid w:val="00930B37"/>
    <w:rsid w:val="00934668"/>
    <w:rsid w:val="00935C02"/>
    <w:rsid w:val="00936066"/>
    <w:rsid w:val="00936DE0"/>
    <w:rsid w:val="00973A3D"/>
    <w:rsid w:val="009B7CCB"/>
    <w:rsid w:val="009D3C1F"/>
    <w:rsid w:val="009E7FC7"/>
    <w:rsid w:val="00A22218"/>
    <w:rsid w:val="00A71B38"/>
    <w:rsid w:val="00A84291"/>
    <w:rsid w:val="00AA2EFE"/>
    <w:rsid w:val="00AD7216"/>
    <w:rsid w:val="00B2222D"/>
    <w:rsid w:val="00B349D7"/>
    <w:rsid w:val="00B718F0"/>
    <w:rsid w:val="00B75946"/>
    <w:rsid w:val="00B80D97"/>
    <w:rsid w:val="00B903B7"/>
    <w:rsid w:val="00BD46B8"/>
    <w:rsid w:val="00BD5EBD"/>
    <w:rsid w:val="00BD640B"/>
    <w:rsid w:val="00BE40F5"/>
    <w:rsid w:val="00BE7EC0"/>
    <w:rsid w:val="00BF413F"/>
    <w:rsid w:val="00C011E0"/>
    <w:rsid w:val="00C0122F"/>
    <w:rsid w:val="00C209B6"/>
    <w:rsid w:val="00CD10A7"/>
    <w:rsid w:val="00D02FB8"/>
    <w:rsid w:val="00D52FDB"/>
    <w:rsid w:val="00D61840"/>
    <w:rsid w:val="00D62359"/>
    <w:rsid w:val="00D912D9"/>
    <w:rsid w:val="00DC6F3C"/>
    <w:rsid w:val="00DD1C14"/>
    <w:rsid w:val="00DD57ED"/>
    <w:rsid w:val="00E25939"/>
    <w:rsid w:val="00E33265"/>
    <w:rsid w:val="00E34A6E"/>
    <w:rsid w:val="00E46051"/>
    <w:rsid w:val="00E76762"/>
    <w:rsid w:val="00E77E38"/>
    <w:rsid w:val="00E82BD4"/>
    <w:rsid w:val="00E9270B"/>
    <w:rsid w:val="00EB61DA"/>
    <w:rsid w:val="00ED3A64"/>
    <w:rsid w:val="00EE5674"/>
    <w:rsid w:val="00F00977"/>
    <w:rsid w:val="00F227B7"/>
    <w:rsid w:val="00F31BF1"/>
    <w:rsid w:val="00F32485"/>
    <w:rsid w:val="00F95509"/>
    <w:rsid w:val="00F95DCC"/>
    <w:rsid w:val="00FA090F"/>
    <w:rsid w:val="00FA21A8"/>
    <w:rsid w:val="00FA4FAF"/>
    <w:rsid w:val="00FB01A0"/>
    <w:rsid w:val="00FB1BC6"/>
    <w:rsid w:val="00FB34C8"/>
    <w:rsid w:val="00FC1FAB"/>
    <w:rsid w:val="00FC40AD"/>
    <w:rsid w:val="00FC4F16"/>
    <w:rsid w:val="00FF43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E74D415"/>
  <w15:docId w15:val="{5EF73672-2E37-4603-8E0D-66DE6EE534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/>
      <w:sz w:val="16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pPr>
      <w:jc w:val="both"/>
    </w:pPr>
    <w:rPr>
      <w:b/>
      <w:sz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E7EC0"/>
    <w:rPr>
      <w:sz w:val="20"/>
    </w:rPr>
  </w:style>
  <w:style w:type="character" w:customStyle="1" w:styleId="FootnoteTextChar">
    <w:name w:val="Footnote Text Char"/>
    <w:link w:val="FootnoteText"/>
    <w:uiPriority w:val="99"/>
    <w:semiHidden/>
    <w:rsid w:val="00BE7EC0"/>
    <w:rPr>
      <w:rFonts w:ascii="Arial" w:hAnsi="Arial"/>
      <w:lang w:val="en-US" w:eastAsia="en-US"/>
    </w:rPr>
  </w:style>
  <w:style w:type="character" w:styleId="FootnoteReference">
    <w:name w:val="footnote reference"/>
    <w:uiPriority w:val="99"/>
    <w:unhideWhenUsed/>
    <w:rsid w:val="00BE7EC0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unhideWhenUsed/>
    <w:rsid w:val="004E7738"/>
    <w:rPr>
      <w:sz w:val="20"/>
    </w:rPr>
  </w:style>
  <w:style w:type="character" w:customStyle="1" w:styleId="EndnoteTextChar">
    <w:name w:val="Endnote Text Char"/>
    <w:link w:val="EndnoteText"/>
    <w:uiPriority w:val="99"/>
    <w:rsid w:val="004E7738"/>
    <w:rPr>
      <w:rFonts w:ascii="Arial" w:hAnsi="Arial"/>
      <w:lang w:val="en-US" w:eastAsia="en-US"/>
    </w:rPr>
  </w:style>
  <w:style w:type="character" w:styleId="EndnoteReference">
    <w:name w:val="endnote reference"/>
    <w:uiPriority w:val="99"/>
    <w:unhideWhenUsed/>
    <w:rsid w:val="004E7738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671B"/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671B"/>
    <w:rPr>
      <w:rFonts w:ascii="Tahoma" w:hAnsi="Tahoma" w:cs="Tahoma"/>
      <w:sz w:val="16"/>
      <w:szCs w:val="16"/>
      <w:lang w:val="en-US" w:eastAsia="en-US"/>
    </w:rPr>
  </w:style>
  <w:style w:type="paragraph" w:styleId="ListParagraph">
    <w:name w:val="List Paragraph"/>
    <w:basedOn w:val="Normal"/>
    <w:uiPriority w:val="34"/>
    <w:qFormat/>
    <w:rsid w:val="00DC6F3C"/>
    <w:pPr>
      <w:ind w:left="720"/>
      <w:contextualSpacing/>
    </w:pPr>
  </w:style>
  <w:style w:type="table" w:styleId="TableGrid">
    <w:name w:val="Table Grid"/>
    <w:basedOn w:val="TableNormal"/>
    <w:uiPriority w:val="59"/>
    <w:rsid w:val="00E767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FB1BC6"/>
    <w:rPr>
      <w:rFonts w:ascii="Arial" w:hAnsi="Arial"/>
      <w:sz w:val="16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936DE0"/>
    <w:rPr>
      <w:rFonts w:ascii="Arial" w:hAnsi="Arial"/>
      <w:sz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727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6A025C-8D11-41DC-B30F-A6121D35C1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1</Pages>
  <Words>109</Words>
  <Characters>623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The American University</vt:lpstr>
      <vt:lpstr>Authorization Request to Schedule an M.S. Thesis Defense</vt:lpstr>
    </vt:vector>
  </TitlesOfParts>
  <Company>E.M.U.</Company>
  <LinksUpToDate>false</LinksUpToDate>
  <CharactersWithSpaces>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American University</dc:title>
  <dc:creator>Office of the Vice Rector for Academic Affairs</dc:creator>
  <cp:lastModifiedBy>Mehmet</cp:lastModifiedBy>
  <cp:revision>6</cp:revision>
  <cp:lastPrinted>2020-10-01T11:20:00Z</cp:lastPrinted>
  <dcterms:created xsi:type="dcterms:W3CDTF">2020-10-01T11:29:00Z</dcterms:created>
  <dcterms:modified xsi:type="dcterms:W3CDTF">2020-10-29T11:47:00Z</dcterms:modified>
</cp:coreProperties>
</file>